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C3BD" w14:textId="77777777" w:rsidR="00B9294F" w:rsidRDefault="002B7F86" w:rsidP="00B9294F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8F5AB59" wp14:editId="73BB334B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B4EB549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258D7E06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4028711D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6A884391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0895104F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599F5920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512B03D4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7A3EC8BC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5A7C3A4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009416C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E1F93B8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3C72B842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F5AB59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" fillcolor="#f6e9ca" strokecolor="#f2f2f2 [3041]" strokeweight="3pt">
                <v:shadow on="t" color="#3c7382 [1606]" opacity=".5" offset="1pt"/>
                <v:textbox>
                  <w:txbxContent>
                    <w:p w14:paraId="4B4EB549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258D7E06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4028711D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6A884391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0895104F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599F5920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512B03D4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7A3EC8BC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55A7C3A4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009416C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1E1F93B8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3C72B842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5CD70CC3" w14:textId="5944B1AB" w:rsidR="002B7F86" w:rsidRPr="00B9294F" w:rsidRDefault="00B9294F" w:rsidP="00B9294F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Field Technician</w:t>
      </w:r>
    </w:p>
    <w:p w14:paraId="41117B7E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6BB64C4" w14:textId="77777777" w:rsidR="002B7F86" w:rsidRPr="00B9294F" w:rsidRDefault="002B7F86" w:rsidP="00B9294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6E15A4CB" w14:textId="77777777" w:rsidR="002B7F86" w:rsidRPr="00B9294F" w:rsidRDefault="002B7F86" w:rsidP="00B9294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F5FE7AC" w14:textId="77777777" w:rsidR="002B7F86" w:rsidRPr="00B9294F" w:rsidRDefault="002B7F86" w:rsidP="00B9294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1F5549D7" w14:textId="77777777" w:rsidR="00B9294F" w:rsidRDefault="002B7F86" w:rsidP="00B9294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DF824E1" w14:textId="77777777" w:rsidR="00B9294F" w:rsidRDefault="00B9294F" w:rsidP="00B9294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want to express my interest in the Field Technician Role listed on the Career Page of your company's website. I possess comprehensive computer knowledge, and hands-on understanding of computer hardware and network equipment developed over 2+ years of experience in the similar role. </w:t>
      </w:r>
    </w:p>
    <w:p w14:paraId="5F76DC73" w14:textId="2E03AC5D" w:rsidR="00B9294F" w:rsidRPr="00B9294F" w:rsidRDefault="00B9294F" w:rsidP="00B9294F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low is the summarized list of my job responsibilities for your reference:</w:t>
      </w:r>
    </w:p>
    <w:p w14:paraId="496CA857" w14:textId="518C8C82" w:rsidR="00B9294F" w:rsidRPr="00B9294F" w:rsidRDefault="00B9294F" w:rsidP="00B9294F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raining and supervising junior field technicians in troubleshooting procedures.</w:t>
      </w:r>
    </w:p>
    <w:p w14:paraId="6882EC57" w14:textId="77777777" w:rsidR="00B9294F" w:rsidRPr="00B9294F" w:rsidRDefault="00B9294F" w:rsidP="00B9294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repared and applied on-call scheduled system to facilitate 24*7 customer support.</w:t>
      </w:r>
    </w:p>
    <w:p w14:paraId="01B1C48A" w14:textId="77777777" w:rsidR="00B9294F" w:rsidRPr="00B9294F" w:rsidRDefault="00B9294F" w:rsidP="00B9294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roubleshooting complicated onsite computer and network issues.</w:t>
      </w:r>
    </w:p>
    <w:p w14:paraId="1BCD8A12" w14:textId="77777777" w:rsidR="00B9294F" w:rsidRPr="00B9294F" w:rsidRDefault="00B9294F" w:rsidP="00B9294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Perform installation and upgradation of </w:t>
      </w:r>
      <w:proofErr w:type="spellStart"/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oftwares</w:t>
      </w:r>
      <w:proofErr w:type="spellEnd"/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.</w:t>
      </w:r>
    </w:p>
    <w:p w14:paraId="3736A743" w14:textId="77777777" w:rsidR="00B9294F" w:rsidRPr="00B9294F" w:rsidRDefault="00B9294F" w:rsidP="00B9294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Undertake appropriate repairing of computer equipment.</w:t>
      </w:r>
    </w:p>
    <w:p w14:paraId="46BB9433" w14:textId="77777777" w:rsidR="00B9294F" w:rsidRPr="00B9294F" w:rsidRDefault="00B9294F" w:rsidP="00B9294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onitor LAN/WAN performance.</w:t>
      </w:r>
    </w:p>
    <w:p w14:paraId="253140B8" w14:textId="77777777" w:rsidR="00B9294F" w:rsidRPr="00B9294F" w:rsidRDefault="00B9294F" w:rsidP="00B9294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Handle server-based issues.</w:t>
      </w:r>
    </w:p>
    <w:p w14:paraId="6D8CA4AA" w14:textId="77777777" w:rsidR="00B9294F" w:rsidRPr="00B9294F" w:rsidRDefault="00B9294F" w:rsidP="00B9294F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Keeping track of encountered hardware and software issues.</w:t>
      </w:r>
    </w:p>
    <w:p w14:paraId="4795F515" w14:textId="77777777" w:rsidR="00B9294F" w:rsidRPr="00B9294F" w:rsidRDefault="00B9294F" w:rsidP="00B9294F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EE8130C" w14:textId="77777777" w:rsidR="00B9294F" w:rsidRP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y field expertise in anomalies testing, software installation and repairs and upgrades of networking equipment would be of great benefit for your department. </w:t>
      </w:r>
    </w:p>
    <w:p w14:paraId="082FAD32" w14:textId="77777777" w:rsidR="00B9294F" w:rsidRP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81417FB" w14:textId="77777777" w:rsidR="00B9294F" w:rsidRP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have attached my resume to roll out more information on my academic qualifications and responsibilities performed as a Field Technician in the current organization. I hope to receive a notification for further discussion. Thanks for reviewing my job interest.</w:t>
      </w:r>
    </w:p>
    <w:p w14:paraId="25E8B03B" w14:textId="77777777" w:rsidR="00B9294F" w:rsidRP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ABD9C2D" w14:textId="77777777" w:rsidR="00B9294F" w:rsidRP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incerely,</w:t>
      </w:r>
    </w:p>
    <w:p w14:paraId="071D54E6" w14:textId="60059EE5" w:rsid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  <w:r w:rsidRPr="00B9294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52AD8FD5" w14:textId="41EB44B3" w:rsid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79B759AC" w14:textId="09F802BD" w:rsid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0A8DCBD4" w14:textId="7CD13C35" w:rsid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</w:pPr>
    </w:p>
    <w:p w14:paraId="01FFC64D" w14:textId="77777777" w:rsidR="00B9294F" w:rsidRPr="00B9294F" w:rsidRDefault="00B9294F" w:rsidP="00B9294F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0671539" w14:textId="77777777"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6FABCCC3" wp14:editId="2CDB533F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A609F7" w14:textId="77777777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75D935E6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F2996" w14:textId="77777777" w:rsidR="005C1FB3" w:rsidRDefault="005C1FB3" w:rsidP="001E7709">
      <w:r>
        <w:separator/>
      </w:r>
    </w:p>
  </w:endnote>
  <w:endnote w:type="continuationSeparator" w:id="0">
    <w:p w14:paraId="7E8AC50B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55BD8" w14:textId="77777777" w:rsidR="005C1FB3" w:rsidRDefault="005C1FB3" w:rsidP="001E7709">
      <w:r>
        <w:separator/>
      </w:r>
    </w:p>
  </w:footnote>
  <w:footnote w:type="continuationSeparator" w:id="0">
    <w:p w14:paraId="4C1661FD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745D6"/>
    <w:multiLevelType w:val="multilevel"/>
    <w:tmpl w:val="F188A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701E5"/>
    <w:multiLevelType w:val="hybridMultilevel"/>
    <w:tmpl w:val="C30A13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5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10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5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294F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68AAA084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8</Words>
  <Characters>139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597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Technician Cover Letter Sample</dc:title>
  <dc:subject>Create your Cover Letter using Free Field Technician Cover Letter Sample Template</dc:subject>
  <dc:creator>Qwikresume.com</dc:creator>
  <dcterms:created xsi:type="dcterms:W3CDTF">2021-12-11T14:04:00Z</dcterms:created>
  <dcterms:modified xsi:type="dcterms:W3CDTF">2021-12-11T14:04:00Z</dcterms:modified>
  <cp:category>IT</cp:category>
</cp:coreProperties>
</file>